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eanographer</w:t>
      </w:r>
    </w:p>
    <w:bookmarkStart w:id="20" w:name="Xa09ac875fe2df89b61995a81a79d27559e34f84"/>
    <w:p>
      <w:pPr>
        <w:pStyle w:val="Heading1"/>
      </w:pPr>
      <w:r>
        <w:t xml:space="preserve">Scholarship Application Letter for Oceanographer Studies in Australia Sydney</w:t>
      </w:r>
    </w:p>
    <w:p>
      <w:pPr>
        <w:pStyle w:val="FirstParagraph"/>
      </w:pPr>
      <w:r>
        <w:t xml:space="preserve">Dear Scholarship Selection Committee,</w:t>
      </w:r>
    </w:p>
    <w:p>
      <w:pPr>
        <w:pStyle w:val="BodyText"/>
      </w:pPr>
      <w:r>
        <w:t xml:space="preserve">With profound enthusiasm and unwavering dedication to marine science, I am formally submitting my Scholarship Application Letter for the prestigious Oceanography Research Fellowship at the University of Sydney. As a passionate emerging Oceanographer with a proven commitment to understanding and conserving our planet’s most vital ecosystems, I have long aspired to contribute meaningfully to Australia’s leadership in oceanographic research within the unique marine environment of Sydney and its surrounding waters. This scholarship represents not merely financial support, but a transformative opportunity to advance my academic journey at the heart of one of the world’s most dynamic coastal laboratories.</w:t>
      </w:r>
    </w:p>
    <w:p>
      <w:pPr>
        <w:pStyle w:val="BodyText"/>
      </w:pPr>
      <w:r>
        <w:t xml:space="preserve">My academic foundation was meticulously built upon a Bachelor of Science in Marine Biology (Honours) from James Cook University, where I specialized in marine ecosystem dynamics. My final-year thesis, "Impact of Microplastic Accumulation on Zooplankton Communities in Temperate Coastal Systems," earned top honors and was published in the *Journal of Marine Environmental Research*. This work ignited my deep fascination with coastal oceanography – a field demanding precise instrumentation, rigorous data analysis, and an intimate understanding of complex marine interactions. I am now poised to elevate this expertise through advanced studies at the University of Sydney’s School of Life and Environmental Sciences, specifically within its renowned Centre for Marine Science (CMS), located in the vibrant heart of Australia Sydney. The CMS’s proximity to the iconic Port Jackson estuary, its state-of-the-art research vessel *RV Solander*, and its cutting-edge facilities for oceanographic instrumentation are unparalleled assets that align perfectly with my research goals.</w:t>
      </w:r>
    </w:p>
    <w:p>
      <w:pPr>
        <w:pStyle w:val="BodyText"/>
      </w:pPr>
      <w:r>
        <w:t xml:space="preserve">My proposed doctoral research, "Assessing Climate-Driven Shifts in Microbial Carbon Cycling within Sydney Harbour and the Tasman Sea," directly addresses critical challenges facing Australia’s marine ecosystems. This project will utilize autonomous underwater vehicles (AUVs), CTD sensors, and next-generation genomic sequencing to map how warming waters and altered nutrient cycles impact the foundational processes of ocean health. Crucially, this work is deeply rooted in the Australian context. Sydney Harbour, a UNESCO Biosphere Reserve with significant ecological and cultural value to Aboriginal communities like the Gadigal people, faces mounting pressures from urbanization, pollution, and climate change. Understanding these localized dynamics is not just an academic pursuit; it is essential for informing sustainable management strategies mandated under Australia’s *Oceans Policy Framework* and supporting the goals of the Great Barrier Reef Marine Park Authority’s broader Southern Hemisphere initiatives. As a future Oceanographer committed to Australia Sydney’s marine stewardship, I am uniquely positioned to bridge scientific inquiry with tangible policy relevance.</w:t>
      </w:r>
    </w:p>
    <w:p>
      <w:pPr>
        <w:pStyle w:val="BodyText"/>
      </w:pPr>
      <w:r>
        <w:t xml:space="preserve">What truly sets this opportunity apart is the University of Sydney’s unparalleled integration of research, community engagement, and industry partnership within the Australia Sydney landscape. The university collaborates closely with key Australian institutions like CSIRO Oceans and Atmosphere Flagship, NSW Department of Primary Industries Fisheries, and the Australian Institute of Marine Science (AIMS). These partnerships provide immediate access to real-world data streams – such as the long-term Sydney Harbour Water Quality Monitoring Program – that are indispensable for rigorous oceanographic study. Moreover, the university’s strong emphasis on Indigenous knowledge integration ensures my research will ethically engage with traditional custodians, fostering culturally sensitive science aligned with Australia’s commitment to reconciliation. This holistic approach to marine science is precisely what I seek as an aspiring Oceanographer; it moves beyond pure data collection towards meaningful, collaborative action for Australia Sydney’s future.</w:t>
      </w:r>
    </w:p>
    <w:p>
      <w:pPr>
        <w:pStyle w:val="BodyText"/>
      </w:pPr>
      <w:r>
        <w:t xml:space="preserve">My professional journey includes a 6-month internship at the Australian Marine Sciences Association (AMSA), where I assisted in fieldwork for the *National Coastal Monitoring Program*, gaining hands-on experience with oceanographic sampling protocols across New South Wales. This experience solidified my technical proficiency in deploying and maintaining oceanographic instruments, processing complex datasets using Python and R, and communicating findings to diverse stakeholders – skills directly transferable to the research environment of Australia Sydney. I am also a certified diver (PADI Advanced Open Water) with extensive experience conducting underwater surveys in Sydney’s marine parks, ensuring my fieldwork is both safe and methodologically sound.</w:t>
      </w:r>
    </w:p>
    <w:p>
      <w:pPr>
        <w:pStyle w:val="BodyText"/>
      </w:pPr>
      <w:r>
        <w:t xml:space="preserve">The financial barrier posed by advanced oceanographic studies in Australia Sydney is significant. While I have secured limited preliminary funding through university grants, the full cost of specialized equipment access, international fieldwork logistics (including potential trips to study the Southern Ocean’s connection to Australian currents), and conference travel remains prohibitive without substantial scholarship support. This Scholarship Application Letter is therefore a plea for investment in my development as an Oceanographer who will directly contribute to Australia’s capacity in marine science. Your support would not only enable me to complete this critical research but also allow me to actively participate in the university’s public engagement initiatives, such as school outreach programs on ocean literacy and community workshops on coastal resilience – initiatives vital for fostering the next generation of marine stewards across Australia.</w:t>
      </w:r>
    </w:p>
    <w:p>
      <w:pPr>
        <w:pStyle w:val="BodyText"/>
      </w:pPr>
      <w:r>
        <w:t xml:space="preserve">I am deeply aware that the challenges facing our oceans demand not just technical expertise, but a profound ethical commitment. As an Oceanographer committed to Australia Sydney’s unique marine heritage, I view this scholarship as a catalyst for tangible impact. My research on microbial carbon cycling will provide crucial data for predicting how Sydney Harbour and its adjacent ecosystems might respond to future climate scenarios, directly informing management decisions by local authorities like the NSW Marine Estate Management Strategy. This is science with purpose – science that matters for the communities living alongside our coastlines.</w:t>
      </w:r>
    </w:p>
    <w:p>
      <w:pPr>
        <w:pStyle w:val="BodyText"/>
      </w:pPr>
      <w:r>
        <w:t xml:space="preserve">My vision as an Oceanographer extends far beyond this doctoral project. I aspire to become a leading researcher within Australia’s marine science community, potentially establishing my own research group at the University of Sydney or collaborating with AIMS. I aim to build bridges between academia, government policy, and coastal communities to ensure oceanographic insights translate into effective conservation action across Australia Sydney and beyond. The knowledge gained through this scholarship will be the cornerstone of that future.</w:t>
      </w:r>
    </w:p>
    <w:p>
      <w:pPr>
        <w:pStyle w:val="BodyText"/>
      </w:pPr>
      <w:r>
        <w:t xml:space="preserve">Thank you for considering my Scholarship Application Letter. I am eager to contribute my passion, skills, and dedication to advancing oceanographic science within the inspiring setting of Australia Sydney. I welcome the opportunity to discuss how my research aligns with the University’s strategic goals and your commitment to nurturing exceptional Oceanographer talent. My CV, academic transcripts, and letters of recommendation are enclosed for your review.</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eanographer</dc:title>
  <dc:creator/>
  <dc:language>en</dc:language>
  <cp:keywords/>
  <dcterms:created xsi:type="dcterms:W3CDTF">2026-07-23T08:55:31Z</dcterms:created>
  <dcterms:modified xsi:type="dcterms:W3CDTF">2026-07-23T08:55:31Z</dcterms:modified>
</cp:coreProperties>
</file>

<file path=docProps/custom.xml><?xml version="1.0" encoding="utf-8"?>
<Properties xmlns="http://schemas.openxmlformats.org/officeDocument/2006/custom-properties" xmlns:vt="http://schemas.openxmlformats.org/officeDocument/2006/docPropsVTypes"/>
</file>